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st01"/>
    <w:p>
      <w:pPr>
        <w:pStyle w:val="Heading1"/>
      </w:pPr>
      <w:r>
        <w:t xml:space="preserve">test01</w:t>
      </w:r>
    </w:p>
    <w:bookmarkStart w:id="20" w:name="test001"/>
    <w:p>
      <w:pPr>
        <w:pStyle w:val="Heading2"/>
      </w:pPr>
      <w:r>
        <w:t xml:space="preserve">test0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Csw</w:t>
            </w:r>
            <w:r>
              <w:br/>
            </w:r>
            <w:r>
              <w:t xml:space="preserve">(all in 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 = 0.523</w:t>
            </w:r>
            <w:r>
              <w:br/>
            </w: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zzle</w:t>
            </w:r>
            <w:r>
              <w:br/>
            </w:r>
            <w:r>
              <w:t xml:space="preserve">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  <w:r>
              <w:br/>
            </w:r>
            <w:r>
              <w:t xml:space="preserve">Buffer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in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6 D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o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2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Csw</w:t>
            </w:r>
            <w:r>
              <w:br/>
            </w:r>
            <w:r>
              <w:t xml:space="preserve">(all in 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 = 0.523</w:t>
            </w:r>
            <w:r>
              <w:br/>
            </w: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zzle</w:t>
            </w:r>
            <w:r>
              <w:br/>
            </w:r>
            <w:r>
              <w:t xml:space="preserve">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  <w:r>
              <w:br/>
            </w:r>
            <w:r>
              <w:t xml:space="preserve">Buffer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in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6 D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in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o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2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bookmarkEnd w:id="20"/>
    <w:bookmarkEnd w:id="21"/>
    <w:bookmarkStart w:id="23" w:name="test02-1"/>
    <w:p>
      <w:pPr>
        <w:pStyle w:val="Heading1"/>
      </w:pPr>
      <w:r>
        <w:t xml:space="preserve">test02</w:t>
      </w:r>
    </w:p>
    <w:p>
      <w:pPr>
        <w:pStyle w:val="FirstParagraph"/>
      </w:pPr>
    </w:p>
    <w:bookmarkStart w:id="22" w:name="test02-2"/>
    <w:p>
      <w:pPr>
        <w:pStyle w:val="Heading2"/>
      </w:pPr>
      <w:r>
        <w:t xml:space="preserve">test0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Csw</w:t>
            </w:r>
            <w:r>
              <w:br/>
            </w:r>
            <w:r>
              <w:t xml:space="preserve">(all in 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 = 0.523</w:t>
            </w:r>
            <w:r>
              <w:br/>
            </w: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zzle</w:t>
            </w:r>
            <w:r>
              <w:br/>
            </w:r>
            <w:r>
              <w:t xml:space="preserve">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  <w:r>
              <w:br/>
            </w:r>
            <w:r>
              <w:t xml:space="preserve">Buffer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</w:t>
            </w:r>
            <w:r>
              <w:br/>
            </w: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Mul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in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6 Di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in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o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2 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 % Drif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15:14:41Z</dcterms:created>
  <dcterms:modified xsi:type="dcterms:W3CDTF">2022-01-21T15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